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4CF1" w:rsidRPr="00D55DA4" w:rsidRDefault="000566CF" w:rsidP="00D55DA4">
      <w:pPr>
        <w:pStyle w:val="a0"/>
        <w:spacing w:before="0" w:after="0"/>
        <w:ind w:left="538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иложение 2</w:t>
      </w:r>
    </w:p>
    <w:p w:rsidR="00884CF1" w:rsidRPr="00D55DA4" w:rsidRDefault="000566CF" w:rsidP="00D55DA4">
      <w:pPr>
        <w:pStyle w:val="a0"/>
        <w:spacing w:before="0" w:after="0"/>
        <w:ind w:left="5387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к письму министерства образования, науки и молодежной политики Краснодарского края</w:t>
      </w:r>
    </w:p>
    <w:p w:rsidR="00884CF1" w:rsidRPr="00D55DA4" w:rsidRDefault="00D55DA4" w:rsidP="00D55DA4">
      <w:pPr>
        <w:pStyle w:val="a0"/>
        <w:spacing w:before="0" w:after="0"/>
        <w:ind w:left="538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r w:rsidRPr="00D55DA4">
        <w:rPr>
          <w:rFonts w:ascii="Times New Roman" w:hAnsi="Times New Roman" w:cs="Times New Roman"/>
          <w:sz w:val="28"/>
          <w:szCs w:val="28"/>
          <w:lang w:val="ru-RU"/>
        </w:rPr>
        <w:t>от</w:t>
      </w:r>
      <w:r w:rsidR="00AD26EA">
        <w:rPr>
          <w:rFonts w:ascii="Times New Roman" w:hAnsi="Times New Roman" w:cs="Times New Roman"/>
          <w:sz w:val="28"/>
          <w:szCs w:val="28"/>
          <w:lang w:val="ru-RU"/>
        </w:rPr>
        <w:t xml:space="preserve"> 18.03.2019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 №</w:t>
      </w:r>
      <w:r w:rsidR="00AD26E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D26EA" w:rsidRPr="00AD26EA">
        <w:rPr>
          <w:rFonts w:ascii="Times New Roman" w:hAnsi="Times New Roman" w:cs="Times New Roman"/>
          <w:sz w:val="28"/>
          <w:szCs w:val="28"/>
          <w:lang w:val="ru-RU"/>
        </w:rPr>
        <w:t>47-01-13-4936</w:t>
      </w:r>
      <w:r w:rsidR="00AD26EA">
        <w:rPr>
          <w:rFonts w:ascii="Times New Roman" w:hAnsi="Times New Roman" w:cs="Times New Roman"/>
          <w:sz w:val="28"/>
          <w:szCs w:val="28"/>
          <w:lang w:val="ru-RU"/>
        </w:rPr>
        <w:t>/19</w:t>
      </w:r>
    </w:p>
    <w:bookmarkEnd w:id="0"/>
    <w:p w:rsidR="00D55DA4" w:rsidRDefault="00D55DA4" w:rsidP="00D55DA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55DA4" w:rsidRPr="00D55DA4" w:rsidRDefault="000566CF" w:rsidP="00D55DA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b/>
          <w:sz w:val="28"/>
          <w:szCs w:val="28"/>
          <w:lang w:val="ru-RU"/>
        </w:rPr>
        <w:t>СХЕМА</w:t>
      </w:r>
    </w:p>
    <w:p w:rsidR="00884CF1" w:rsidRDefault="000566CF" w:rsidP="00D55DA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b/>
          <w:sz w:val="28"/>
          <w:szCs w:val="28"/>
          <w:lang w:val="ru-RU"/>
        </w:rPr>
        <w:t>организации и проведения видеонаблюдения, сбора и хранения видеозаписей при проведении государственной итоговой аттестации по образовательным программам среднего общего образования в Краснодарском крае</w:t>
      </w:r>
    </w:p>
    <w:p w:rsidR="00D55DA4" w:rsidRPr="00D55DA4" w:rsidRDefault="00D55DA4" w:rsidP="00D55DA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884CF1" w:rsidRDefault="000566CF" w:rsidP="00D55DA4">
      <w:pPr>
        <w:pStyle w:val="Compact"/>
        <w:numPr>
          <w:ilvl w:val="0"/>
          <w:numId w:val="20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5DA4">
        <w:rPr>
          <w:rFonts w:ascii="Times New Roman" w:hAnsi="Times New Roman" w:cs="Times New Roman"/>
          <w:b/>
          <w:sz w:val="28"/>
          <w:szCs w:val="28"/>
        </w:rPr>
        <w:t>Общие положения</w:t>
      </w:r>
    </w:p>
    <w:p w:rsidR="00D55DA4" w:rsidRPr="00D55DA4" w:rsidRDefault="00D55DA4" w:rsidP="00D55DA4">
      <w:pPr>
        <w:pStyle w:val="Compact"/>
        <w:spacing w:before="0"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1.1. Места работы с экзаменационными материалами (далее —- ЭМ) при проведении государственной итоговой аттестации по образовательным программам среднего общего образования (далее — ГИА-11) оборудуются системами видеонаблюдения с соблюдением требований законодательства Российской Федерации к использованию указанных технических средств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1.2. Объектами видеонаблюдения являются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омещения для проведения экзаменов в пунктах проведения экзаменов (далее — ПЭ)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омещение для руководителя ШТЭ (далее — штаб ПЭ)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омещения регионального центра обработки информации (далее - РЦОИ), задействованные в процедурах подготовки, проведения ГИА-11 и обработки ее результатов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омещения для работы предметных комиссий (далее — ПК)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омещение для работы конфликтной комиссии (далее — КК)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1.3. Для организации видеонаблюдения и координации действий по установке и эксплуатации оборудования приказом министерства образования, науки и молодёжной политики Краснодарского края (далее — министерство) назначается ответственное лицо - региональный координатор. Региональный координатор отвечает за координацию действий ПАО «Ростелеком» (далее — Оператор) и ППЭ, обеспечивает согласование мест размещения оборудования, предоставляет в государственную экзаменационную комиссию (далее — ГЭК) сводную информацию о работе систем видеонаблюдения в период проведения ГИА-11.</w:t>
      </w:r>
    </w:p>
    <w:p w:rsidR="00884CF1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1.4. Вся информация, записываемая в местах работы с ЭМ, может быть использована только в целях обнаружения фактов нарушения Порядка проведения государственной итоговой аттестации по образовательным программам среднего общего образования, утвержденного приказом Министерства просвещения Российской Федерации и Федеральной службы по надзору в сфере образования и науки от 7 ноября 2018 г. № 190/1512 (да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лее — Порядок).</w:t>
      </w:r>
    </w:p>
    <w:p w:rsidR="00D55DA4" w:rsidRDefault="00D55DA4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84CF1" w:rsidRPr="00D55DA4" w:rsidRDefault="000566CF" w:rsidP="00D55DA4">
      <w:pPr>
        <w:pStyle w:val="Compact"/>
        <w:numPr>
          <w:ilvl w:val="0"/>
          <w:numId w:val="21"/>
        </w:numPr>
        <w:spacing w:before="0" w:after="0"/>
        <w:ind w:left="0" w:firstLine="72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Требования к размещению средств видеонаблюдения</w:t>
      </w:r>
    </w:p>
    <w:p w:rsidR="00D55DA4" w:rsidRDefault="00D55DA4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2.1. Средства видеонаблюдения размещ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аются в аудиториях ППЭ и штабе ПП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Э с соблюдением следующих требований:</w:t>
      </w:r>
    </w:p>
    <w:p w:rsidR="00884CF1" w:rsidRPr="00D55DA4" w:rsidRDefault="000566CF" w:rsidP="00D55DA4">
      <w:pPr>
        <w:numPr>
          <w:ilvl w:val="0"/>
          <w:numId w:val="22"/>
        </w:numPr>
        <w:spacing w:after="0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 каждой аудитории ППЭ и штабе ППЭ должно быть установлено не менее 2 камер видеонаблюдения (допускаетс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я использование 1 камеры виде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наблюдения, если ес технические параметры обеспечивают полный обзор ауди- тории);</w:t>
      </w:r>
    </w:p>
    <w:p w:rsidR="00884CF1" w:rsidRPr="00D55DA4" w:rsidRDefault="000566CF" w:rsidP="00D55DA4">
      <w:pPr>
        <w:numPr>
          <w:ilvl w:val="0"/>
          <w:numId w:val="22"/>
        </w:numPr>
        <w:spacing w:after="0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камеры видеонаблюдения следует ус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танавливать в аудитории ППЭ та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ким образом, чтобы в обзор видеокамер попадали:</w:t>
      </w: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учающиеся, выпускники прошлых ле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т (далее — участники ЕГЭ) (пр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имущественно фронтальное размещение)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номера рабочих мест участников ЕГЭ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рганизаторы в аудитории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стол для осуществления раскладки и последующей упаковки ЭМ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цесс печати ЭМ (включая компьютер и принтер)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зор камеры видеонаблюдения, при котором участники ЕГЭ видны только со спины, не допустим;</w:t>
      </w:r>
    </w:p>
    <w:p w:rsidR="00884CF1" w:rsidRPr="00D55DA4" w:rsidRDefault="000566CF" w:rsidP="00D55DA4">
      <w:pPr>
        <w:pStyle w:val="Compact"/>
        <w:numPr>
          <w:ilvl w:val="0"/>
          <w:numId w:val="23"/>
        </w:numPr>
        <w:spacing w:before="0" w:after="0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камеры видеонаблюдения следует устанавливать в штабе ППЭ таким образом, чтобы просматривалось всё помещение и входная дверь. </w:t>
      </w:r>
      <w:r w:rsidR="00D55DA4">
        <w:rPr>
          <w:rFonts w:ascii="Times New Roman" w:hAnsi="Times New Roman" w:cs="Times New Roman"/>
          <w:sz w:val="28"/>
          <w:szCs w:val="28"/>
        </w:rPr>
        <w:t>В обзор ка</w:t>
      </w:r>
      <w:r w:rsidRPr="00D55DA4">
        <w:rPr>
          <w:rFonts w:ascii="Times New Roman" w:hAnsi="Times New Roman" w:cs="Times New Roman"/>
          <w:sz w:val="28"/>
          <w:szCs w:val="28"/>
        </w:rPr>
        <w:t>меры должны попадать:</w:t>
      </w:r>
    </w:p>
    <w:p w:rsidR="00884CF1" w:rsidRPr="00AD26EA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D26EA">
        <w:rPr>
          <w:rFonts w:ascii="Times New Roman" w:hAnsi="Times New Roman" w:cs="Times New Roman"/>
          <w:sz w:val="28"/>
          <w:szCs w:val="28"/>
          <w:lang w:val="ru-RU"/>
        </w:rPr>
        <w:t>место хранения ЭМ (сейф);</w:t>
      </w:r>
    </w:p>
    <w:p w:rsidR="00884CF1" w:rsidRPr="00AD26EA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D26EA">
        <w:rPr>
          <w:rFonts w:ascii="Times New Roman" w:hAnsi="Times New Roman" w:cs="Times New Roman"/>
          <w:sz w:val="28"/>
          <w:szCs w:val="28"/>
          <w:lang w:val="ru-RU"/>
        </w:rPr>
        <w:t>станция авторизации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цесс сканирования ЭМ по завершению экзамена включая компьютер и сканер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цесс передачи ЭМ членом ГЭК руководителю ШПЭ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цесс передачи ЭМ руководителем ППЭ организаторам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цесс передачи ЭМ организаторами руководителю ППЭ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цесс передачи ЭМ члену ГЭК;</w:t>
      </w:r>
    </w:p>
    <w:p w:rsidR="00884CF1" w:rsidRPr="00D55DA4" w:rsidRDefault="000566CF" w:rsidP="00D55DA4">
      <w:pPr>
        <w:numPr>
          <w:ilvl w:val="0"/>
          <w:numId w:val="24"/>
        </w:numPr>
        <w:spacing w:after="0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ысота установки камер видеонаблюдения должна быть не менее 2 метров от пола;</w:t>
      </w:r>
    </w:p>
    <w:p w:rsidR="00884CF1" w:rsidRPr="00D55DA4" w:rsidRDefault="000566CF" w:rsidP="00D55DA4">
      <w:pPr>
        <w:numPr>
          <w:ilvl w:val="0"/>
          <w:numId w:val="24"/>
        </w:numPr>
        <w:spacing w:after="0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зор камер не должны загораживать различные предметы (мебель, цветы и пр.);</w:t>
      </w:r>
    </w:p>
    <w:p w:rsidR="00884CF1" w:rsidRPr="00D55DA4" w:rsidRDefault="000566CF" w:rsidP="00D55DA4">
      <w:pPr>
        <w:numPr>
          <w:ilvl w:val="0"/>
          <w:numId w:val="24"/>
        </w:numPr>
        <w:spacing w:after="0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идеозапись должна содержать следующую информацию: код региона, код ШТЭ, номер аудитории, соответствующий коду ФГБУ «Федеральный центр тестирования» (далее — ФЦТ), дату экзамена, местное время.</w:t>
      </w: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Изменение номеров аудиторий без со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гласования с министерством нед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пустимо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2.2. Средства видеонаблюдения разме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щаются в помещениях РЦОЙ, раб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ты КК и ПК с соблюдением следующих требований:</w:t>
      </w:r>
    </w:p>
    <w:p w:rsidR="00884CF1" w:rsidRPr="00D55DA4" w:rsidRDefault="000566CF" w:rsidP="00D55DA4">
      <w:pPr>
        <w:numPr>
          <w:ilvl w:val="0"/>
          <w:numId w:val="25"/>
        </w:numPr>
        <w:spacing w:after="0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должно быть установлено не менее 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2 камер видеонаблюдения (допус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кается использование 1 камеры видеонаблюдения, если ее технические пара- метры обеспечивают полный обзор аудитории);</w:t>
      </w:r>
    </w:p>
    <w:p w:rsidR="00884CF1" w:rsidRPr="00D55DA4" w:rsidRDefault="000566CF" w:rsidP="00D55DA4">
      <w:pPr>
        <w:numPr>
          <w:ilvl w:val="0"/>
          <w:numId w:val="25"/>
        </w:numPr>
        <w:spacing w:after="0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камеры видеонаблюдения следует устанавливать так, чтобы помеще- ние просматривалось полностью. </w:t>
      </w:r>
      <w:r w:rsidRPr="00D55DA4">
        <w:rPr>
          <w:rFonts w:ascii="Times New Roman" w:hAnsi="Times New Roman" w:cs="Times New Roman"/>
          <w:sz w:val="28"/>
          <w:szCs w:val="28"/>
        </w:rPr>
        <w:t>В обзор камер должны попадать: з</w:t>
      </w: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цесс получения ЭМ в электронном виде из ШГЭ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цесс передачи ЭМ членами ГЭК ответственному сотруднику РЦОИ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се места размещения и хранения ЭМ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дверь помещения, в котором хранятся ЭМ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уть перемещения ЭМ из одного помещения в другое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цесс верификации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цесс сканирования ЭМ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цесс работы ПК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цесс работы КК;</w:t>
      </w:r>
    </w:p>
    <w:p w:rsidR="00884CF1" w:rsidRPr="00D55DA4" w:rsidRDefault="000566CF" w:rsidP="00D55DA4">
      <w:pPr>
        <w:numPr>
          <w:ilvl w:val="0"/>
          <w:numId w:val="26"/>
        </w:numPr>
        <w:spacing w:after="0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зор камер не должны загораживать различные предметы (мебель, цветы и пр.):</w:t>
      </w:r>
    </w:p>
    <w:p w:rsidR="00884CF1" w:rsidRDefault="000566CF" w:rsidP="00D55DA4">
      <w:pPr>
        <w:numPr>
          <w:ilvl w:val="0"/>
          <w:numId w:val="26"/>
        </w:numPr>
        <w:spacing w:after="0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идеозапись должна содержать следующую информацию: код региона, код РЦОИ, номер аудитории, дату, местное время.</w:t>
      </w:r>
    </w:p>
    <w:p w:rsidR="00D55DA4" w:rsidRPr="00D55DA4" w:rsidRDefault="00D55DA4" w:rsidP="00D55DA4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84CF1" w:rsidRPr="00D55DA4" w:rsidRDefault="000566CF" w:rsidP="00D55DA4">
      <w:pPr>
        <w:pStyle w:val="Compact"/>
        <w:numPr>
          <w:ilvl w:val="0"/>
          <w:numId w:val="27"/>
        </w:numPr>
        <w:spacing w:before="0" w:after="0"/>
        <w:ind w:left="0" w:firstLine="72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b/>
          <w:sz w:val="28"/>
          <w:szCs w:val="28"/>
          <w:lang w:val="ru-RU"/>
        </w:rPr>
        <w:t>Требования к работе системы видеонаблюдения</w:t>
      </w:r>
    </w:p>
    <w:p w:rsidR="00D55DA4" w:rsidRPr="00D55DA4" w:rsidRDefault="00D55DA4" w:rsidP="00D55DA4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3.1. Система видеонаблюдения должна обеспечивать следующие режимы работы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3.1.1. Онлайн трансляцию и запись видеоизображения и звука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из штаба [ШТЭ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из экзаменационных аудиторий ШТЭ за исключением экзаменационных аудиторий для обучающихся, выпускников прошлых лет с ограниченными возможностями здоровья, детей-инвалидов и инвалидов (далее — лица с ОВЗ)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из помещений РЦОИ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из помещений для работы ПК и КК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Трансляция и видеозапись в помещени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и штаба ППЭ начинается не позд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нее 07.30 часов или за 30 минут до момента доставки ЭМ в ППЭ членом ГЭК и завершается после получения информации из РЦОИ об успешном получении и расшифровке переданных пакетов с электронными образами ЭМ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Из аудиторий ПЭ организуется онлайн трансляция видеоизображения. Трансляция изображения осуществляется в режиме реального времени с 08.00 часов и завершается после того, как организатор зачитал данные протокола о проведении экзамена в аудитории (форма ППЭ-05-02) и продемонстрировал на камеру видеонаблюдения запечатанные возвратные доставочные пакеты с ЭМ участников ЕГЭ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нлайн трансляция из помещений ППЭ, РЦОИ, мест работы КК и ПК обеспечивается Оператором. Для обеспечения онлайн трансляции необходимо подключение к сети «Интернет» по каналу свя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зи. Видеоизображение и звук п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редаются по каналам связи в центр обработки данных Оператора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осмотр онлайн трансляции производит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ся на специализированном порта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ле в сети «Интернет» с доменным именем «</w:t>
      </w:r>
      <w:r w:rsidR="00D55DA4">
        <w:rPr>
          <w:rFonts w:ascii="Times New Roman" w:hAnsi="Times New Roman" w:cs="Times New Roman"/>
          <w:sz w:val="28"/>
          <w:szCs w:val="28"/>
        </w:rPr>
        <w:t>smotriege</w:t>
      </w:r>
      <w:r w:rsidR="00D55DA4" w:rsidRPr="00D55DA4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D55DA4">
        <w:rPr>
          <w:rFonts w:ascii="Times New Roman" w:hAnsi="Times New Roman" w:cs="Times New Roman"/>
          <w:sz w:val="28"/>
          <w:szCs w:val="28"/>
        </w:rPr>
        <w:t>ru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» (далее - портал). Д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ступ к порталу предоставляется ограниченному кругу лиц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3.1.2. Закрытую трансляцию и запись видеоизображения и звука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из экзаменационных аудиторий для лиц с ОВЗ (при наличии)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из ППЭ государственного выпускного экзамена; 4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из ППЭ, организованных на дому (при наличии).</w:t>
      </w:r>
    </w:p>
    <w:p w:rsidR="00884CF1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3.2. Запись видеоизображения должна осуществляться на жесткий диск системы видеонаблюдения.</w:t>
      </w:r>
    </w:p>
    <w:p w:rsidR="00D55DA4" w:rsidRPr="00D55DA4" w:rsidRDefault="00D55DA4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84CF1" w:rsidRPr="00D55DA4" w:rsidRDefault="000566CF" w:rsidP="00D55DA4">
      <w:pPr>
        <w:pStyle w:val="Compact"/>
        <w:numPr>
          <w:ilvl w:val="0"/>
          <w:numId w:val="28"/>
        </w:numPr>
        <w:spacing w:before="0" w:after="0"/>
        <w:ind w:left="0" w:firstLine="7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5DA4">
        <w:rPr>
          <w:rFonts w:ascii="Times New Roman" w:hAnsi="Times New Roman" w:cs="Times New Roman"/>
          <w:b/>
          <w:sz w:val="28"/>
          <w:szCs w:val="28"/>
        </w:rPr>
        <w:t>Тестирование системы видеонаблюдения</w:t>
      </w:r>
    </w:p>
    <w:p w:rsidR="00D55DA4" w:rsidRPr="00D55DA4" w:rsidRDefault="00D55DA4" w:rsidP="00D55DA4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еред каждым периодом ЕГЭ проводи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тся тестирование системы виде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наблюдения. Сроки проведения тестирования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 xml:space="preserve"> систем видеонаблюдения определяет Рос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брнадзор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 определенные Рособрнадзором даты на портале создаются тестовые дни экзаменов для возможности проставления замечаний онлайн наблюдателей (далее — метка) в разделе «Прямой эфир»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Трансляция из всех аудиторий в ПЭ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, подключенных к внутренней си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стеме мониторинга Оператора, производится в период с 9.00 часов по местному времени до 18.00 часов по московскому времени на портал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Для проведения тестирования рекомен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дуется использовать решение п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средством входа на портал под логином и паролем для ШТЭ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4.1. Тестирование системы видеонаблюдения проводится в целях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дения нагрузочного тестирования на систему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ки работоспособности обновленных функций портала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ки работоспособности камер, в том числе проверки наличия видео и аудио записи на камерах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ки корректности данных, отображающихся при трансляции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ка корректности ракурсов камер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проверки наличия достаточного заряда 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питания на батареях бесперебой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ного питания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4.2. Во время проведения тестировани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я необходимо осуществить следу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ющие действия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55DA4">
        <w:rPr>
          <w:rFonts w:ascii="Times New Roman" w:hAnsi="Times New Roman" w:cs="Times New Roman"/>
          <w:sz w:val="28"/>
          <w:szCs w:val="28"/>
        </w:rPr>
        <w:t>4.2.1. В Ш:</w:t>
      </w:r>
    </w:p>
    <w:p w:rsidR="00884CF1" w:rsidRPr="00D55DA4" w:rsidRDefault="000566CF" w:rsidP="00D55DA4">
      <w:pPr>
        <w:numPr>
          <w:ilvl w:val="0"/>
          <w:numId w:val="29"/>
        </w:numPr>
        <w:spacing w:after="0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55DA4">
        <w:rPr>
          <w:rFonts w:ascii="Times New Roman" w:hAnsi="Times New Roman" w:cs="Times New Roman"/>
          <w:sz w:val="28"/>
          <w:szCs w:val="28"/>
        </w:rPr>
        <w:t>запуск камер видеонаблюдения;</w:t>
      </w:r>
    </w:p>
    <w:p w:rsidR="00884CF1" w:rsidRPr="00D55DA4" w:rsidRDefault="000566CF" w:rsidP="00D55DA4">
      <w:pPr>
        <w:numPr>
          <w:ilvl w:val="0"/>
          <w:numId w:val="29"/>
        </w:numPr>
        <w:spacing w:after="0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ку наличия достаточного заря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да питания на батареях беспер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бойного питания;</w:t>
      </w:r>
    </w:p>
    <w:p w:rsidR="00884CF1" w:rsidRPr="00D55DA4" w:rsidRDefault="000566CF" w:rsidP="00D55DA4">
      <w:pPr>
        <w:numPr>
          <w:ilvl w:val="0"/>
          <w:numId w:val="29"/>
        </w:numPr>
        <w:spacing w:after="0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смотр в штабе ППЭ трансляций из каждой аудитории ППЭ на предмет:</w:t>
      </w: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наличия звука и видео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соответствия ракурсов камер требованиям настоящей схемы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lastRenderedPageBreak/>
        <w:t>корректности отображения времени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корректности отображения кодов аудит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орий и кодов ШПТЭ (коды аудит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рий и ШТЭ должны совпадать с кодами, внесенными в РИС)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тработки меток в отношении каждой аудитории об обнаруженных нарушениях или об их отсутствии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4.2.2. В региональном ситуационно-информационном центре (далее — СИЦ)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ку наличия трансляции из всех ау</w:t>
      </w:r>
      <w:r w:rsidR="00D55DA4">
        <w:rPr>
          <w:rFonts w:ascii="Times New Roman" w:hAnsi="Times New Roman" w:cs="Times New Roman"/>
          <w:sz w:val="28"/>
          <w:szCs w:val="28"/>
          <w:lang w:val="ru-RU"/>
        </w:rPr>
        <w:t>диторий и штабов [ШТЭ, заплани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рованных для проведения экзаменов в соответствующий период ГИА-11, (за</w:t>
      </w:r>
      <w:r w:rsidR="00D55DA4"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исключением офлайн аудиторий, согласованных Рособрнадзором), помещений РЦОИ, помещений для работы КК и ПК на Портал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становку меток в каждой аудитории об обнаруженных нарушениях или об их отсутствии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ку наличия и содержания отметок в отношении всех аудиторий и штабов ПЭ, участвующих в тестировании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ку корректности отработки меток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ку корректности отображения кодов аудиторий и кода ППЭ (коды аудиторий и ППЭ должны совпадать с кодами, внесенными в РИС)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ку корректности адреса ШПЭ и его координат на карте; поставить отметки в отношении каждой аудитории о соответствии или несоответствии требованиям методических рекомендаций. В случае несоответствия указать суть проблемы для последующего ее устранения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 случае обнаружения при проведении тестирования технических сбоев при трансляции, некорректных ракурсов камер, несоответствии информации о ПЭ, аудиториях ППЭ, штабах ППЭ, необх</w:t>
      </w:r>
      <w:r>
        <w:rPr>
          <w:rFonts w:ascii="Times New Roman" w:hAnsi="Times New Roman" w:cs="Times New Roman"/>
          <w:sz w:val="28"/>
          <w:szCs w:val="28"/>
          <w:lang w:val="ru-RU"/>
        </w:rPr>
        <w:t>одимо внести указанную информа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цию в отчет о проведении тестирования (форм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тчета прилагается к плану т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стирования, который заблаговременно размеща</w:t>
      </w:r>
      <w:r>
        <w:rPr>
          <w:rFonts w:ascii="Times New Roman" w:hAnsi="Times New Roman" w:cs="Times New Roman"/>
          <w:sz w:val="28"/>
          <w:szCs w:val="28"/>
          <w:lang w:val="ru-RU"/>
        </w:rPr>
        <w:t>ется на сайте ФЦТ), и организ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вать работу по устранению выявленных недостатков в течение 5 рабочих дней со дня завершения тестирования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о завершении устранения обнаружен</w:t>
      </w:r>
      <w:r>
        <w:rPr>
          <w:rFonts w:ascii="Times New Roman" w:hAnsi="Times New Roman" w:cs="Times New Roman"/>
          <w:sz w:val="28"/>
          <w:szCs w:val="28"/>
          <w:lang w:val="ru-RU"/>
        </w:rPr>
        <w:t>ных в ходе тестирования наруш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ний необходимо подписать протокол тестирования.</w:t>
      </w:r>
    </w:p>
    <w:p w:rsidR="00884CF1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осле окончания тестирования средства видеонаблюдения остаются включенными.</w:t>
      </w:r>
    </w:p>
    <w:p w:rsidR="000566CF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84CF1" w:rsidRPr="000566CF" w:rsidRDefault="000566CF" w:rsidP="000566CF">
      <w:pPr>
        <w:pStyle w:val="Compact"/>
        <w:numPr>
          <w:ilvl w:val="0"/>
          <w:numId w:val="30"/>
        </w:numPr>
        <w:spacing w:before="0" w:after="0"/>
        <w:ind w:left="0" w:firstLine="7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566CF">
        <w:rPr>
          <w:rFonts w:ascii="Times New Roman" w:hAnsi="Times New Roman" w:cs="Times New Roman"/>
          <w:b/>
          <w:sz w:val="28"/>
          <w:szCs w:val="28"/>
        </w:rPr>
        <w:t>Подготовка и проведение экзамена</w:t>
      </w:r>
    </w:p>
    <w:p w:rsidR="000566CF" w:rsidRPr="00D55DA4" w:rsidRDefault="000566CF" w:rsidP="000566CF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5.1. Участники ЕГЭ и лица, привлекаемые к проведению ЕГЭ, которые потенциально могут попасть в зону видеонаблюдения, информируются о сроках и времени проведения видеонаблюдения, а также целях его использования. Для этого могут быть использованы следующие формы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информирование участников ЕГЭ, их родителей (законных представителей) и педагогических работников на собраниях, классных часах, консультациях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размещение специальных объявлений (табличек) в местах работы с экзаменационными материалами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lastRenderedPageBreak/>
        <w:t>информирование участников ЕГЭ в день экзамена перед входом в ППЭ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5.2. Ответственным за функционирование системы видеонаблюдения, ограничение доступа к системе — видеонаблюдения, сохранность видеооборудования, обеспечение стабильной работы системы видеонаблюдения в период проведения ЕГЭ назначается технический специалист — работник, имеющий подготовку, позволяющую выполнять вышеуказанные действия. Технический специалист ПЭ не может быть учителем обучающихся, сдающих экзамен в данном ШТЭ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5.3. Технический специалист ШПЭ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настраивает и тестирует систему видеонаблюдения: 6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еспечивает наличие на дверях помещений, являющихся объектами видеонаблюдения, табличек формата «А4» с предупреждающей надписью: «В помещении ведется видеонаблюдение и видеозапись»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еспечивает в экзаменационных аудиториях и штабе ППЭ наличие табличек с номерами аудиторий, находящихся в поле зрения видеокамер (каждая цифра номера аудитории на отдельном листе формата «А4»)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еспечивает установку точного времени на средствах видеонаблюдения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формляет журнал и заполняет его при каждом действии с системой видеонаблюдения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еспечивает включение видеооборудования и его функционирование согласно требованиям настоящей схемы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еспечивает выключение видеооборудования согласно требованиям настоящей схемы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еспечивает сохранение видеозаписи в одном из форматов "</w:t>
      </w:r>
      <w:r>
        <w:rPr>
          <w:rFonts w:ascii="Times New Roman" w:hAnsi="Times New Roman" w:cs="Times New Roman"/>
          <w:sz w:val="28"/>
          <w:szCs w:val="28"/>
        </w:rPr>
        <w:t>mp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4", а</w:t>
      </w:r>
      <w:r>
        <w:rPr>
          <w:rFonts w:ascii="Times New Roman" w:hAnsi="Times New Roman" w:cs="Times New Roman"/>
          <w:sz w:val="28"/>
          <w:szCs w:val="28"/>
        </w:rPr>
        <w:t>vi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", "</w:t>
      </w:r>
      <w:r>
        <w:rPr>
          <w:rFonts w:ascii="Times New Roman" w:hAnsi="Times New Roman" w:cs="Times New Roman"/>
          <w:sz w:val="28"/>
          <w:szCs w:val="28"/>
        </w:rPr>
        <w:t>wmv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", “</w:t>
      </w:r>
      <w:r>
        <w:rPr>
          <w:rFonts w:ascii="Times New Roman" w:hAnsi="Times New Roman" w:cs="Times New Roman"/>
          <w:sz w:val="28"/>
          <w:szCs w:val="28"/>
        </w:rPr>
        <w:t>mov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”: настраивает систему видеонаблюдения так, чтобы с каждой камеры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сохранялось видеонаблюдение в отдельный файл и продолжительность видеозаписи в каждом файле не менее 30 минут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ереименовывает видеофайлы (имя файла должно содержать следующую информацию: код ППЭ; код аудитории; дату экзамена, номер камеры, временной отрезок, например 999</w:t>
      </w:r>
      <w:r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04</w:t>
      </w:r>
      <w:r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10_06</w:t>
      </w:r>
      <w:r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2019</w:t>
      </w:r>
      <w:r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2 9.00</w:t>
      </w:r>
      <w:r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10.00.</w:t>
      </w:r>
      <w:r>
        <w:rPr>
          <w:rFonts w:ascii="Times New Roman" w:hAnsi="Times New Roman" w:cs="Times New Roman"/>
          <w:sz w:val="28"/>
          <w:szCs w:val="28"/>
        </w:rPr>
        <w:t>avi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копирует видеофайлы на съемный носитель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яет качество и сохранность записи на съемном носителе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ередает съемный носитель с записью видеонаблюдения члену ГЭК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5.4. За один день до начала экзамена в ШТЭ технический специалист сов- местно с руководителем ШТЭ проводят тестир</w:t>
      </w:r>
      <w:r>
        <w:rPr>
          <w:rFonts w:ascii="Times New Roman" w:hAnsi="Times New Roman" w:cs="Times New Roman"/>
          <w:sz w:val="28"/>
          <w:szCs w:val="28"/>
          <w:lang w:val="ru-RU"/>
        </w:rPr>
        <w:t>ование, в ходе которого необх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димо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17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ключить запись видеоизображения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ить через монитор в штабе ППЭ работу камер видеонаблюдения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проверить соответствие расположения </w:t>
      </w:r>
      <w:r>
        <w:rPr>
          <w:rFonts w:ascii="Times New Roman" w:hAnsi="Times New Roman" w:cs="Times New Roman"/>
          <w:sz w:val="28"/>
          <w:szCs w:val="28"/>
          <w:lang w:val="ru-RU"/>
        </w:rPr>
        <w:t>всех камер видеонаблюдения тр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бованиям настоящей схемы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убедиться, что ракурс видеокамер соответствует требованиям настоящей схемы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убедиться, что на средствах видеонаблюдения правильно отображается код региона, код ППЭ, номер аудитории, соо</w:t>
      </w:r>
      <w:r>
        <w:rPr>
          <w:rFonts w:ascii="Times New Roman" w:hAnsi="Times New Roman" w:cs="Times New Roman"/>
          <w:sz w:val="28"/>
          <w:szCs w:val="28"/>
          <w:lang w:val="ru-RU"/>
        </w:rPr>
        <w:t>тветствующий коду ФЦТ, дата эк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замена, местное время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ить настройку системы видеона</w:t>
      </w:r>
      <w:r>
        <w:rPr>
          <w:rFonts w:ascii="Times New Roman" w:hAnsi="Times New Roman" w:cs="Times New Roman"/>
          <w:sz w:val="28"/>
          <w:szCs w:val="28"/>
          <w:lang w:val="ru-RU"/>
        </w:rPr>
        <w:t>блюдения на сохранение видеоза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писи в нужном формате </w:t>
      </w: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sz w:val="28"/>
          <w:szCs w:val="28"/>
        </w:rPr>
        <w:t>mp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4", а</w:t>
      </w:r>
      <w:r>
        <w:rPr>
          <w:rFonts w:ascii="Times New Roman" w:hAnsi="Times New Roman" w:cs="Times New Roman"/>
          <w:sz w:val="28"/>
          <w:szCs w:val="28"/>
        </w:rPr>
        <w:t>vi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", "</w:t>
      </w:r>
      <w:r>
        <w:rPr>
          <w:rFonts w:ascii="Times New Roman" w:hAnsi="Times New Roman" w:cs="Times New Roman"/>
          <w:sz w:val="28"/>
          <w:szCs w:val="28"/>
        </w:rPr>
        <w:t>wmv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", “</w:t>
      </w:r>
      <w:r>
        <w:rPr>
          <w:rFonts w:ascii="Times New Roman" w:hAnsi="Times New Roman" w:cs="Times New Roman"/>
          <w:sz w:val="28"/>
          <w:szCs w:val="28"/>
        </w:rPr>
        <w:t>mov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”) и продолжительность непрерывной записи в один файл (не менее 30 минут)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нести запись в журнал доступа к средствам видеонаблюдения (далее - журнал)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Журнал размещается в штабе ШТЭ и за</w:t>
      </w:r>
      <w:r>
        <w:rPr>
          <w:rFonts w:ascii="Times New Roman" w:hAnsi="Times New Roman" w:cs="Times New Roman"/>
          <w:sz w:val="28"/>
          <w:szCs w:val="28"/>
          <w:lang w:val="ru-RU"/>
        </w:rPr>
        <w:t>полняется техническим специали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стом при каждом действии со средствами видеонаблюдения. После завершения всех экзаменов журнал передается на хранение в организацию, на базе которой был организован ШТЭ. 7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 Акте готовности ППЭ (ППЭ-01) руководитель ППЭ делает отметку о том, что ППЭ оборудован средствами вид</w:t>
      </w:r>
      <w:r>
        <w:rPr>
          <w:rFonts w:ascii="Times New Roman" w:hAnsi="Times New Roman" w:cs="Times New Roman"/>
          <w:sz w:val="28"/>
          <w:szCs w:val="28"/>
          <w:lang w:val="ru-RU"/>
        </w:rPr>
        <w:t>еонаблюдения с соблюдением тр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бований законодательства к использованию указанных технических средств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Если в ПЭ не установлены (или неи</w:t>
      </w:r>
      <w:r>
        <w:rPr>
          <w:rFonts w:ascii="Times New Roman" w:hAnsi="Times New Roman" w:cs="Times New Roman"/>
          <w:sz w:val="28"/>
          <w:szCs w:val="28"/>
          <w:lang w:val="ru-RU"/>
        </w:rPr>
        <w:t>справны) средства видеонаблюд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ния, руководитель [Ш1Э незамедлительно соо</w:t>
      </w:r>
      <w:r>
        <w:rPr>
          <w:rFonts w:ascii="Times New Roman" w:hAnsi="Times New Roman" w:cs="Times New Roman"/>
          <w:sz w:val="28"/>
          <w:szCs w:val="28"/>
          <w:lang w:val="ru-RU"/>
        </w:rPr>
        <w:t>бщает об этом региональному к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ординатору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5.5. В день экзамена руководитель Ш1Э д</w:t>
      </w:r>
      <w:r>
        <w:rPr>
          <w:rFonts w:ascii="Times New Roman" w:hAnsi="Times New Roman" w:cs="Times New Roman"/>
          <w:sz w:val="28"/>
          <w:szCs w:val="28"/>
          <w:lang w:val="ru-RU"/>
        </w:rPr>
        <w:t>ает указание техническому сп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циалисту произвести включение режима записи в аудиториях [ШТЭ, штабе ПП, проверить работоспособность средств </w:t>
      </w:r>
      <w:r>
        <w:rPr>
          <w:rFonts w:ascii="Times New Roman" w:hAnsi="Times New Roman" w:cs="Times New Roman"/>
          <w:sz w:val="28"/>
          <w:szCs w:val="28"/>
          <w:lang w:val="ru-RU"/>
        </w:rPr>
        <w:t>видеонаблюдения во всех аудит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риях ППЭ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5.6. Не позднее чем за 1 час до начала э</w:t>
      </w:r>
      <w:r>
        <w:rPr>
          <w:rFonts w:ascii="Times New Roman" w:hAnsi="Times New Roman" w:cs="Times New Roman"/>
          <w:sz w:val="28"/>
          <w:szCs w:val="28"/>
          <w:lang w:val="ru-RU"/>
        </w:rPr>
        <w:t>кзамена в аудиториях ППЭ техни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ческий специалист должен убедиться, что ре</w:t>
      </w:r>
      <w:r>
        <w:rPr>
          <w:rFonts w:ascii="Times New Roman" w:hAnsi="Times New Roman" w:cs="Times New Roman"/>
          <w:sz w:val="28"/>
          <w:szCs w:val="28"/>
          <w:lang w:val="ru-RU"/>
        </w:rPr>
        <w:t>жим записи включен и ракурс ви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деокамер соответствует требованиям настояще</w:t>
      </w:r>
      <w:r>
        <w:rPr>
          <w:rFonts w:ascii="Times New Roman" w:hAnsi="Times New Roman" w:cs="Times New Roman"/>
          <w:sz w:val="28"/>
          <w:szCs w:val="28"/>
          <w:lang w:val="ru-RU"/>
        </w:rPr>
        <w:t>й схемы. Контроль за фактом в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дения видеозаписи во время экзамена осуществляется в помещении штаба ППЭ техническим специалистом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и возникновении нештатных ситуаций в аудитории (видеозапись не ведется, или установить факт ведения вид</w:t>
      </w:r>
      <w:r>
        <w:rPr>
          <w:rFonts w:ascii="Times New Roman" w:hAnsi="Times New Roman" w:cs="Times New Roman"/>
          <w:sz w:val="28"/>
          <w:szCs w:val="28"/>
          <w:lang w:val="ru-RU"/>
        </w:rPr>
        <w:t>еозаписи не представляется воз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можным), технический специалист информи</w:t>
      </w:r>
      <w:r>
        <w:rPr>
          <w:rFonts w:ascii="Times New Roman" w:hAnsi="Times New Roman" w:cs="Times New Roman"/>
          <w:sz w:val="28"/>
          <w:szCs w:val="28"/>
          <w:lang w:val="ru-RU"/>
        </w:rPr>
        <w:t>рует члена ГЭК о возникших пр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блемах. Ответственность за дальнейшие действия возлагается на члена ГЭК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Член ГЭК должен связаться с Операто</w:t>
      </w:r>
      <w:r>
        <w:rPr>
          <w:rFonts w:ascii="Times New Roman" w:hAnsi="Times New Roman" w:cs="Times New Roman"/>
          <w:sz w:val="28"/>
          <w:szCs w:val="28"/>
          <w:lang w:val="ru-RU"/>
        </w:rPr>
        <w:t>ром (самостоятельно или при п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мощи технического специалиста), получить </w:t>
      </w:r>
      <w:r>
        <w:rPr>
          <w:rFonts w:ascii="Times New Roman" w:hAnsi="Times New Roman" w:cs="Times New Roman"/>
          <w:sz w:val="28"/>
          <w:szCs w:val="28"/>
          <w:lang w:val="ru-RU"/>
        </w:rPr>
        <w:t>инструкции по проведению безот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лагательных действий по восстановлению работы средств видеонаблюдения. Если в течение 15 минут после получения инструкции не удается восстановить работоспособность средств видеонаблюдения, член ГЭК по согласованию с председателем ГЭК останавливает экзамен в с</w:t>
      </w:r>
      <w:r>
        <w:rPr>
          <w:rFonts w:ascii="Times New Roman" w:hAnsi="Times New Roman" w:cs="Times New Roman"/>
          <w:sz w:val="28"/>
          <w:szCs w:val="28"/>
          <w:lang w:val="ru-RU"/>
        </w:rPr>
        <w:t>оответствии с пунктом 37 Поряд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ка, с последующим аннулированием результатов экзамена в соответствии с пунктом 86 Порядка и повторного допус</w:t>
      </w:r>
      <w:r>
        <w:rPr>
          <w:rFonts w:ascii="Times New Roman" w:hAnsi="Times New Roman" w:cs="Times New Roman"/>
          <w:sz w:val="28"/>
          <w:szCs w:val="28"/>
          <w:lang w:val="ru-RU"/>
        </w:rPr>
        <w:t>ка обучающихся, выпускников пр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шлых лет к сдаче экзамена в соответствии с пунктом 51 Порядка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о факту неисправного состояния, отключения средств видеонаблюдения или отсутствия видеозаписи экзамена члено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ГЭК составляется акт (Прилож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ние), который в тот же день передается председателю ГЭК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Технический специалист совместно с Оператором должны произвести работу по восстановлению работоспособности средств видеонаблюдения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5.7. По окончании экзамена в аудитор</w:t>
      </w:r>
      <w:r>
        <w:rPr>
          <w:rFonts w:ascii="Times New Roman" w:hAnsi="Times New Roman" w:cs="Times New Roman"/>
          <w:sz w:val="28"/>
          <w:szCs w:val="28"/>
          <w:lang w:val="ru-RU"/>
        </w:rPr>
        <w:t>ии руководитель ППЭ дает указа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ние выключить режим записи техническому с</w:t>
      </w:r>
      <w:r>
        <w:rPr>
          <w:rFonts w:ascii="Times New Roman" w:hAnsi="Times New Roman" w:cs="Times New Roman"/>
          <w:sz w:val="28"/>
          <w:szCs w:val="28"/>
          <w:lang w:val="ru-RU"/>
        </w:rPr>
        <w:t>пециалисту. Технический специа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лист выключает видеозапись в аудитории, сделав соответствующую запись в журнале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5.8. После окончания экзамена в ШТЭ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5.8.1. Технический специалист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ереименовывает видеофайлы (имя файла должно содержать следующую информацию: код ШТЭ, код аудитории, дату экзамена, номер камеры, временной отрезок, например 999</w:t>
      </w:r>
      <w:r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04</w:t>
      </w:r>
      <w:r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10_06</w:t>
      </w:r>
      <w:r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2019</w:t>
      </w:r>
      <w:r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2 9.00</w:t>
      </w:r>
      <w:r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10.00.</w:t>
      </w:r>
      <w:r>
        <w:rPr>
          <w:rFonts w:ascii="Times New Roman" w:hAnsi="Times New Roman" w:cs="Times New Roman"/>
          <w:sz w:val="28"/>
          <w:szCs w:val="28"/>
        </w:rPr>
        <w:t>avi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копирует видеофайлы на съемный носитель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еряет качество и сохранность записи на съемном носителе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ередает съемный носитель с записью видеонаблюдения члену ГЭК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8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изуально проверяет работоспособность средств видеонаблюдения во всех аудиториях и штабе ПЭ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5.8.2. Член ГЭК составляет акт о проведении видеонаблюдения в соответствии с установленными требованиями и отсутствии (или наличии) неисправного состояния, отключения средств видеонаблюдения или отсутствия видеозаписи.</w:t>
      </w:r>
    </w:p>
    <w:p w:rsidR="00884CF1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5.9. После окончания всех экзаменов (в соответствии с расписанием ГИА-11) технический специалист осуществляет выключение средств видеонаблюдения по согласованию с председателем ГЭК или заместителем председателя ГЭК.</w:t>
      </w:r>
    </w:p>
    <w:p w:rsidR="000566CF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84CF1" w:rsidRPr="000566CF" w:rsidRDefault="000566CF" w:rsidP="000566CF">
      <w:pPr>
        <w:pStyle w:val="Compact"/>
        <w:numPr>
          <w:ilvl w:val="0"/>
          <w:numId w:val="31"/>
        </w:numPr>
        <w:spacing w:before="0" w:after="0"/>
        <w:ind w:left="0" w:firstLine="72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566CF">
        <w:rPr>
          <w:rFonts w:ascii="Times New Roman" w:hAnsi="Times New Roman" w:cs="Times New Roman"/>
          <w:b/>
          <w:sz w:val="28"/>
          <w:szCs w:val="28"/>
          <w:lang w:val="ru-RU"/>
        </w:rPr>
        <w:t>Работа в ППЭ по отработке замечаний онлайн наблюдателей</w:t>
      </w:r>
    </w:p>
    <w:p w:rsidR="000566CF" w:rsidRPr="00D55DA4" w:rsidRDefault="000566CF" w:rsidP="000566CF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водить работу с метками необходимо на отдельном компьютере, находящемся в штабе ШТЭ, авторизовавшись на портале. Для авторизации на портале необходимо ввести логин и пароль, предназначенный для конкретного ИПЭ. Инструкция по получению доступа к порталу размещена на сайте ФГБУ «Федеральный центр тестирования»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 ходе экзамена необходимо регулярно проводить мониторинг пос</w:t>
      </w:r>
      <w:r>
        <w:rPr>
          <w:rFonts w:ascii="Times New Roman" w:hAnsi="Times New Roman" w:cs="Times New Roman"/>
          <w:sz w:val="28"/>
          <w:szCs w:val="28"/>
          <w:lang w:val="ru-RU"/>
        </w:rPr>
        <w:t>тупа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ющих меток. Рекомендуется привлекать к просмотру этой информации члена ГЭК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Метка поступает в ППЭ только после прохождения модерации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и поступлении новой метки необходимо просмотреть видеозапись метки, чтобы убедиться в достоверности поступивших сведений. В случае, если нарушение имеет место, необходимо незамедлительно предпринять действия по его пресечению. После того, как соответствующие действия предприняты (например, участник удален с экзамена) необ</w:t>
      </w:r>
      <w:r>
        <w:rPr>
          <w:rFonts w:ascii="Times New Roman" w:hAnsi="Times New Roman" w:cs="Times New Roman"/>
          <w:sz w:val="28"/>
          <w:szCs w:val="28"/>
          <w:lang w:val="ru-RU"/>
        </w:rPr>
        <w:t>ходимо внести информацию, соот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ветствующую принятым мерам (выбрать из предложенных интерфейсом вари- антов отработки метки)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не подтвердилось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участник предупреждён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участник удалён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устранено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ариант «устранено» доступен только для следующих типов меток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камера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хранение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работка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осторонние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чие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Сотрудник в ППЭ, ответственный за м</w:t>
      </w:r>
      <w:r>
        <w:rPr>
          <w:rFonts w:ascii="Times New Roman" w:hAnsi="Times New Roman" w:cs="Times New Roman"/>
          <w:sz w:val="28"/>
          <w:szCs w:val="28"/>
          <w:lang w:val="ru-RU"/>
        </w:rPr>
        <w:t>ониторинг меток (назначается ру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ководителем Ш1Э), может оставить комментарии, относительно информации о выявленном нарушении. Комментарии нео</w:t>
      </w:r>
      <w:r>
        <w:rPr>
          <w:rFonts w:ascii="Times New Roman" w:hAnsi="Times New Roman" w:cs="Times New Roman"/>
          <w:sz w:val="28"/>
          <w:szCs w:val="28"/>
          <w:lang w:val="ru-RU"/>
        </w:rPr>
        <w:t>бходимо излагать кратко и в кор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ректной форме. 9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После того, как информация о принятых мерах отмечена в ППЭ и введены комментарии в соответствующее </w:t>
      </w:r>
      <w:r>
        <w:rPr>
          <w:rFonts w:ascii="Times New Roman" w:hAnsi="Times New Roman" w:cs="Times New Roman"/>
          <w:sz w:val="28"/>
          <w:szCs w:val="28"/>
          <w:lang w:val="ru-RU"/>
        </w:rPr>
        <w:t>поле (при наличии такой необх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димости), нужно нажать кнопку «Ок»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Далее информация о принятых мерах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а также комментарии станут д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ступны пользователям портала Краснодарского края, пользователям портала федерального уровня, а также модераторам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Сотрудники министерства, сотрудник</w:t>
      </w:r>
      <w:r>
        <w:rPr>
          <w:rFonts w:ascii="Times New Roman" w:hAnsi="Times New Roman" w:cs="Times New Roman"/>
          <w:sz w:val="28"/>
          <w:szCs w:val="28"/>
          <w:lang w:val="ru-RU"/>
        </w:rPr>
        <w:t>и РЦОЙ, руководитель региональ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ного ситуационного центра имеют возможн</w:t>
      </w:r>
      <w:r>
        <w:rPr>
          <w:rFonts w:ascii="Times New Roman" w:hAnsi="Times New Roman" w:cs="Times New Roman"/>
          <w:sz w:val="28"/>
          <w:szCs w:val="28"/>
          <w:lang w:val="ru-RU"/>
        </w:rPr>
        <w:t>ость осуществить проверку отра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ботки нарушений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Для этого сотруднику с соответствующ</w:t>
      </w:r>
      <w:r>
        <w:rPr>
          <w:rFonts w:ascii="Times New Roman" w:hAnsi="Times New Roman" w:cs="Times New Roman"/>
          <w:sz w:val="28"/>
          <w:szCs w:val="28"/>
          <w:lang w:val="ru-RU"/>
        </w:rPr>
        <w:t>ими правами доступа нужно авто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ризоваться на портале и войти в раздел «От</w:t>
      </w:r>
      <w:r>
        <w:rPr>
          <w:rFonts w:ascii="Times New Roman" w:hAnsi="Times New Roman" w:cs="Times New Roman"/>
          <w:sz w:val="28"/>
          <w:szCs w:val="28"/>
          <w:lang w:val="ru-RU"/>
        </w:rPr>
        <w:t>работка». И осуществить следую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щие действия в отношении информации о зафиксированном нарушении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осмотреть видеозапись зафиксированного нарушения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ринять отработанное нарушение, или вернуть на повторную отработку в ПП</w:t>
      </w:r>
      <w:r>
        <w:rPr>
          <w:rFonts w:ascii="Times New Roman" w:hAnsi="Times New Roman" w:cs="Times New Roman"/>
          <w:sz w:val="28"/>
          <w:szCs w:val="28"/>
          <w:lang w:val="ru-RU"/>
        </w:rPr>
        <w:t>Э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Сотрудники, производящие проверку отработки нарушений, также могут оставить комментарии, которые после отправки будут доступны пользователям в определенном [Ш1Э, пользователям Краснод</w:t>
      </w:r>
      <w:r>
        <w:rPr>
          <w:rFonts w:ascii="Times New Roman" w:hAnsi="Times New Roman" w:cs="Times New Roman"/>
          <w:sz w:val="28"/>
          <w:szCs w:val="28"/>
          <w:lang w:val="ru-RU"/>
        </w:rPr>
        <w:t>арского края, пользователям ф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дерального уровня, модераторам.</w:t>
      </w:r>
    </w:p>
    <w:p w:rsidR="00884CF1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щее количество времени, затраченного на процесс отработки нарушений не должно превышать 20 минут.</w:t>
      </w:r>
    </w:p>
    <w:p w:rsidR="000566CF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84CF1" w:rsidRPr="000566CF" w:rsidRDefault="000566CF" w:rsidP="000566CF">
      <w:pPr>
        <w:pStyle w:val="Compact"/>
        <w:numPr>
          <w:ilvl w:val="0"/>
          <w:numId w:val="32"/>
        </w:numPr>
        <w:spacing w:before="0" w:after="0"/>
        <w:ind w:left="0" w:firstLine="72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566CF">
        <w:rPr>
          <w:rFonts w:ascii="Times New Roman" w:hAnsi="Times New Roman" w:cs="Times New Roman"/>
          <w:b/>
          <w:sz w:val="28"/>
          <w:szCs w:val="28"/>
          <w:lang w:val="ru-RU"/>
        </w:rPr>
        <w:t>Организация видеонаблюдения в РЦОИ, помещениях для работы КК и ПК</w:t>
      </w:r>
    </w:p>
    <w:p w:rsidR="000566CF" w:rsidRPr="00D55DA4" w:rsidRDefault="000566CF" w:rsidP="000566CF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Не позднее чем за пять дней до начала первого экзамена начальник РЦОИ совместно с назначенным в установленном порядке техническим специалистом (специалистами) проводят тестирование, в ходе которого технический специа- лист проверяет текущее состояние средств видеонаблюдения: включает запись видеоизображения, наблюдает за работой камер видеонаблюдения, убеждается, что на средствах видеонаблюдения установлено точное местное время, прове- ряет соответствие ракурсов камер настоящей схеме, делает соответствующую отметку в журнале. Технический специалис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твечает за работу системы ви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деонаблюдения в РЦОИ на протяжении всего периода проведения ГИА-11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Начальник РЦОИ по завершении тестирования средств видеонаблюдения информирует регионального координатора </w:t>
      </w:r>
      <w:r>
        <w:rPr>
          <w:rFonts w:ascii="Times New Roman" w:hAnsi="Times New Roman" w:cs="Times New Roman"/>
          <w:sz w:val="28"/>
          <w:szCs w:val="28"/>
          <w:lang w:val="ru-RU"/>
        </w:rPr>
        <w:t>об исправности системы видеона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блюдения, в случае выявления неисправносте</w:t>
      </w:r>
      <w:r>
        <w:rPr>
          <w:rFonts w:ascii="Times New Roman" w:hAnsi="Times New Roman" w:cs="Times New Roman"/>
          <w:sz w:val="28"/>
          <w:szCs w:val="28"/>
          <w:lang w:val="ru-RU"/>
        </w:rPr>
        <w:t>й в системе видеонаблюдения ин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формирует регионального координатора и Оператора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 Акте готовности РЦОИ (форма 1-РЦО</w:t>
      </w:r>
      <w:r>
        <w:rPr>
          <w:rFonts w:ascii="Times New Roman" w:hAnsi="Times New Roman" w:cs="Times New Roman"/>
          <w:sz w:val="28"/>
          <w:szCs w:val="28"/>
          <w:lang w:val="ru-RU"/>
        </w:rPr>
        <w:t>И) начальник РЦОИ делает отмет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ку о том, что РЦОИ оборудован средствами видеонаблюдения с соблюдением требований законодательства к использованию указанных технических средств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о окончании тестирования средств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идеонаблюдения остаются вклю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ченными (выключается только режим записи). Видеозапись на всех средствах видеонаблюдения в РЦОИ включается техническим специалистом РЦОИ в 8.00 часов в день первого экзамена согласно расписанию ГИА-11. Видеозапись в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10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помещениях работы КК и ПК ведется в часы работы комиссий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Информация обо всех случаях работы со средствами видеонаблюдения (включение, выключение, неполадки, извлеч</w:t>
      </w:r>
      <w:r>
        <w:rPr>
          <w:rFonts w:ascii="Times New Roman" w:hAnsi="Times New Roman" w:cs="Times New Roman"/>
          <w:sz w:val="28"/>
          <w:szCs w:val="28"/>
          <w:lang w:val="ru-RU"/>
        </w:rPr>
        <w:t>ение карт памяти, изменений ра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курса камер) вносится техническим специалистом в журнал.</w:t>
      </w:r>
    </w:p>
    <w:p w:rsidR="00884CF1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идеозапись в помещениях РЦОИ прекращается не ранее чем через 20 рабочих дней после завершения обработки апелляций о несогласии с выставленными баллами по результатам последнего экзамена.</w:t>
      </w:r>
    </w:p>
    <w:p w:rsidR="000566CF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84CF1" w:rsidRPr="000566CF" w:rsidRDefault="000566CF" w:rsidP="000566CF">
      <w:pPr>
        <w:pStyle w:val="Compact"/>
        <w:numPr>
          <w:ilvl w:val="0"/>
          <w:numId w:val="33"/>
        </w:numPr>
        <w:spacing w:before="0" w:after="0"/>
        <w:ind w:left="0" w:firstLine="7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566CF">
        <w:rPr>
          <w:rFonts w:ascii="Times New Roman" w:hAnsi="Times New Roman" w:cs="Times New Roman"/>
          <w:b/>
          <w:sz w:val="28"/>
          <w:szCs w:val="28"/>
        </w:rPr>
        <w:t>Передача и хранение видеозаписи</w:t>
      </w:r>
    </w:p>
    <w:p w:rsidR="000566CF" w:rsidRPr="00D55DA4" w:rsidRDefault="000566CF" w:rsidP="000566CF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8.1. Член ГЭК доставляет акт о проведении видеонаблюдения из ПИЭ председателю ГЭК, съемный носитель с записанной на нем информацией - в РЦОИ для хранения. Доставка осуществляется не позже чем на следующий день после проведения экзамена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8.2. Начальник РЦОИ несет ответственность за сбор и хранение видеозаписей и организует при необходимости беспрепятственный доступ к видеозаписям лицам, имеющим право доступа к ним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Начальник РЦОИ систематизирует видеоматериалы, обеспечивает их хранение с соблюдением требований информационной безопасности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8.3. В соответствии с пунктом 58 Порядка видеозаписи из ППЭ хранятся до 1 марта года, следующего за годом проведения экзамена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Срок хранения видеозаписи экзамена, на основании которой было принято решение об остановке экзамена в ШТЭ или отдельных аудиториях ПП, удалении участников экзамена с экзамена, аннулировании результатов экзамена, составляет не менее 3-х лет со дня принятия соответствующего решения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8.4. Видеозаписи из помещений РЦОИ, работы ПК и КК хранятся в сроки, аналогичные срокам хранения видеозаписей из ППЭ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8.5. Доступ к информации, получаемой от системы видеонаблюдения, имеют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8.5.1. Во время проведения ЕГЭ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)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в ПП</w:t>
      </w:r>
      <w:r>
        <w:rPr>
          <w:rFonts w:ascii="Times New Roman" w:hAnsi="Times New Roman" w:cs="Times New Roman"/>
          <w:sz w:val="28"/>
          <w:szCs w:val="28"/>
          <w:lang w:val="ru-RU"/>
        </w:rPr>
        <w:t>Э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руководитель ППЭ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член ГЭК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должностные лица Рособрнадзора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должностные лица министерства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щественные наблюдатели:</w:t>
      </w:r>
    </w:p>
    <w:p w:rsidR="00884CF1" w:rsidRPr="00D55DA4" w:rsidRDefault="000566CF" w:rsidP="00D55DA4">
      <w:pPr>
        <w:pStyle w:val="Compact"/>
        <w:numPr>
          <w:ilvl w:val="0"/>
          <w:numId w:val="34"/>
        </w:numPr>
        <w:spacing w:before="0" w:after="0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в помещениях РЦОИ, ПК, КК:</w:t>
      </w:r>
    </w:p>
    <w:p w:rsidR="00884CF1" w:rsidRPr="00D55DA4" w:rsidRDefault="000566CF" w:rsidP="00D55DA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член ГЭК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должностные лица Рособрнадзора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должностные лица министерства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общественные наблюдатели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8.5.2. После проведения ЕГЭ: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должностные лица Рособрнадзора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должностные лица министерства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должностные лица ГКУ КК Центра оценки качества образования;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должностные лица муниципальных органов управления образованием.</w:t>
      </w:r>
    </w:p>
    <w:p w:rsidR="00884CF1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8.6. После окончания всех экзаменов (в соответствии с расписанием ГИА- 11) технический специалист передает оборудование, содержащее видеозапись, на хранение руководителю организации, на т</w:t>
      </w:r>
      <w:r>
        <w:rPr>
          <w:rFonts w:ascii="Times New Roman" w:hAnsi="Times New Roman" w:cs="Times New Roman"/>
          <w:sz w:val="28"/>
          <w:szCs w:val="28"/>
          <w:lang w:val="ru-RU"/>
        </w:rPr>
        <w:t>ерритории которой находится ме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сто работы с ЭМ, после окончания работы с ЭМ.</w:t>
      </w:r>
    </w:p>
    <w:p w:rsidR="00884CF1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>Руководитель организации несет ответственность за хранение переданных видеозаписей и организует беспрепятственный доступ к видеозаписям при необходимости лицам, имеющим право доступа к ним.</w:t>
      </w:r>
    </w:p>
    <w:p w:rsidR="000566CF" w:rsidRPr="00D55DA4" w:rsidRDefault="000566CF" w:rsidP="00D55DA4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566CF" w:rsidRDefault="000566CF" w:rsidP="000566CF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Начальник отдела </w:t>
      </w:r>
    </w:p>
    <w:p w:rsidR="000566CF" w:rsidRDefault="000566CF" w:rsidP="000566CF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государственной итоговой аттестации </w:t>
      </w:r>
    </w:p>
    <w:p w:rsidR="00884CF1" w:rsidRPr="00D55DA4" w:rsidRDefault="000566CF" w:rsidP="000566CF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5DA4">
        <w:rPr>
          <w:rFonts w:ascii="Times New Roman" w:hAnsi="Times New Roman" w:cs="Times New Roman"/>
          <w:sz w:val="28"/>
          <w:szCs w:val="28"/>
          <w:lang w:val="ru-RU"/>
        </w:rPr>
        <w:t xml:space="preserve">в управлении общего образования 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  <w:t xml:space="preserve">   </w:t>
      </w:r>
      <w:r w:rsidRPr="00D55DA4">
        <w:rPr>
          <w:rFonts w:ascii="Times New Roman" w:hAnsi="Times New Roman" w:cs="Times New Roman"/>
          <w:sz w:val="28"/>
          <w:szCs w:val="28"/>
          <w:lang w:val="ru-RU"/>
        </w:rPr>
        <w:t>Р.А. Гардымова</w:t>
      </w:r>
    </w:p>
    <w:sectPr w:rsidR="00884CF1" w:rsidRPr="00D55DA4" w:rsidSect="00D55DA4">
      <w:headerReference w:type="default" r:id="rId8"/>
      <w:pgSz w:w="12240" w:h="15840"/>
      <w:pgMar w:top="1134" w:right="474" w:bottom="1134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0BC8" w:rsidRDefault="000566CF">
      <w:pPr>
        <w:spacing w:after="0"/>
      </w:pPr>
      <w:r>
        <w:separator/>
      </w:r>
    </w:p>
  </w:endnote>
  <w:endnote w:type="continuationSeparator" w:id="0">
    <w:p w:rsidR="00B50BC8" w:rsidRDefault="000566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4CF1" w:rsidRDefault="000566CF">
      <w:r>
        <w:separator/>
      </w:r>
    </w:p>
  </w:footnote>
  <w:footnote w:type="continuationSeparator" w:id="0">
    <w:p w:rsidR="00884CF1" w:rsidRDefault="000566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5DA4" w:rsidRDefault="00D55DA4" w:rsidP="00D55DA4">
    <w:pPr>
      <w:pStyle w:val="af"/>
      <w:tabs>
        <w:tab w:val="center" w:pos="5103"/>
        <w:tab w:val="left" w:pos="5805"/>
      </w:tabs>
    </w:pPr>
    <w:r>
      <w:tab/>
    </w:r>
    <w:r>
      <w:tab/>
    </w:r>
    <w:sdt>
      <w:sdtPr>
        <w:id w:val="1685704843"/>
        <w:docPartObj>
          <w:docPartGallery w:val="Page Numbers (Top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AD26EA" w:rsidRPr="00AD26EA">
          <w:rPr>
            <w:noProof/>
            <w:lang w:val="ru-RU"/>
          </w:rPr>
          <w:t>1</w:t>
        </w:r>
        <w:r>
          <w:fldChar w:fldCharType="end"/>
        </w:r>
      </w:sdtContent>
    </w:sdt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A795179"/>
    <w:multiLevelType w:val="multilevel"/>
    <w:tmpl w:val="B95EC47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59817C0"/>
    <w:multiLevelType w:val="multilevel"/>
    <w:tmpl w:val="D0DE868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D74D72"/>
    <w:multiLevelType w:val="multilevel"/>
    <w:tmpl w:val="3F9A573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5854A24"/>
    <w:multiLevelType w:val="multilevel"/>
    <w:tmpl w:val="A87ABB3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5D8F618"/>
    <w:multiLevelType w:val="multilevel"/>
    <w:tmpl w:val="C0145EF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2D20E75"/>
    <w:multiLevelType w:val="multilevel"/>
    <w:tmpl w:val="79C4F7BA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DC04FE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6269B83"/>
    <w:multiLevelType w:val="multilevel"/>
    <w:tmpl w:val="B2B2FEC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9C021E2"/>
    <w:multiLevelType w:val="multilevel"/>
    <w:tmpl w:val="F09AF89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040EC9"/>
    <w:multiLevelType w:val="multilevel"/>
    <w:tmpl w:val="418ABD54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B7BECF2"/>
    <w:multiLevelType w:val="multilevel"/>
    <w:tmpl w:val="B3A2EC4C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A097691"/>
    <w:multiLevelType w:val="multilevel"/>
    <w:tmpl w:val="33ACBD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F540BEE"/>
    <w:multiLevelType w:val="multilevel"/>
    <w:tmpl w:val="4A9C9B4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6BAD665"/>
    <w:multiLevelType w:val="multilevel"/>
    <w:tmpl w:val="AD645B1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8A85595"/>
    <w:multiLevelType w:val="multilevel"/>
    <w:tmpl w:val="E37CA4C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2BC38F3"/>
    <w:multiLevelType w:val="multilevel"/>
    <w:tmpl w:val="DE2859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D58ABCA"/>
    <w:multiLevelType w:val="multilevel"/>
    <w:tmpl w:val="D7E0493A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1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4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1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2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3">
    <w:abstractNumId w:val="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4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66CF"/>
    <w:rsid w:val="004E29B3"/>
    <w:rsid w:val="00590D07"/>
    <w:rsid w:val="00784D58"/>
    <w:rsid w:val="00884CF1"/>
    <w:rsid w:val="008D6863"/>
    <w:rsid w:val="00AD26EA"/>
    <w:rsid w:val="00B50BC8"/>
    <w:rsid w:val="00B86B75"/>
    <w:rsid w:val="00BC48D5"/>
    <w:rsid w:val="00C36279"/>
    <w:rsid w:val="00D55DA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EC33AF9-A385-41DA-8BD9-6FE1B8CF2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D55DA4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uiPriority w:val="99"/>
    <w:rsid w:val="00D55DA4"/>
  </w:style>
  <w:style w:type="paragraph" w:styleId="af1">
    <w:name w:val="footer"/>
    <w:basedOn w:val="a"/>
    <w:link w:val="af2"/>
    <w:unhideWhenUsed/>
    <w:rsid w:val="00D55DA4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D55D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035423-1A40-4B2C-A3BA-8F4293F00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1</Pages>
  <Words>3512</Words>
  <Characters>20021</Characters>
  <Application>Microsoft Office Word</Application>
  <DocSecurity>0</DocSecurity>
  <Lines>166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3</cp:revision>
  <dcterms:created xsi:type="dcterms:W3CDTF">2019-04-15T06:42:00Z</dcterms:created>
  <dcterms:modified xsi:type="dcterms:W3CDTF">2019-04-15T12:09:00Z</dcterms:modified>
</cp:coreProperties>
</file>